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1254cd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64e696a-16d5-4c98-9b6c-8d974acabf40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c3af2741-bb5d-4856-a684-e5bd8521aa63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96c625f-a706-4ecd-b8ac-7a0086c64f85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5:37:12Z</dcterms:created>
  <dcterms:modified xsi:type="dcterms:W3CDTF">2023-06-21T1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